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4F680A" w14:textId="7D89426D" w:rsidR="00FC3D8D" w:rsidRDefault="00FC3D8D" w:rsidP="00FC3D8D">
      <w:bookmarkStart w:id="0" w:name="_GoBack"/>
      <w:bookmarkEnd w:id="0"/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0E80739A" w14:textId="6DCDD7FC" w:rsidR="00FC3D8D" w:rsidRDefault="00FC3D8D" w:rsidP="00FC3D8D">
      <w:pPr>
        <w:keepNext/>
        <w:keepLines/>
        <w:spacing w:before="40" w:line="256" w:lineRule="auto"/>
        <w:jc w:val="center"/>
        <w:outlineLvl w:val="2"/>
        <w:rPr>
          <w:rFonts w:ascii="Calibri" w:hAnsi="Calibri"/>
          <w:b/>
          <w:color w:val="1F4E79"/>
          <w:sz w:val="60"/>
          <w:szCs w:val="60"/>
        </w:rPr>
        <w:sectPr w:rsidR="00FC3D8D" w:rsidSect="00FC3D8D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cols w:space="720"/>
          <w:noEndnote/>
          <w:titlePg/>
          <w:docGrid w:linePitch="299"/>
        </w:sectPr>
      </w:pPr>
      <w:r>
        <w:rPr>
          <w:rFonts w:ascii="Calibri" w:hAnsi="Calibri"/>
          <w:b/>
          <w:color w:val="1F4E79"/>
          <w:sz w:val="60"/>
          <w:szCs w:val="60"/>
        </w:rPr>
        <w:t xml:space="preserve">Appendix </w:t>
      </w:r>
      <w:r w:rsidR="00C24D08">
        <w:rPr>
          <w:rFonts w:ascii="Calibri" w:hAnsi="Calibri"/>
          <w:b/>
          <w:color w:val="1F4E79"/>
          <w:sz w:val="60"/>
          <w:szCs w:val="60"/>
        </w:rPr>
        <w:t>A4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r w:rsidRPr="004214BC">
        <w:rPr>
          <w:rFonts w:ascii="Calibri" w:hAnsi="Calibri"/>
          <w:b/>
          <w:color w:val="1F4E79"/>
          <w:sz w:val="60"/>
          <w:szCs w:val="60"/>
        </w:rPr>
        <w:br/>
      </w:r>
      <w:r w:rsidRPr="00FC3D8D">
        <w:rPr>
          <w:rFonts w:ascii="Calibri" w:hAnsi="Calibri"/>
          <w:b/>
          <w:color w:val="1F4E79"/>
          <w:sz w:val="60"/>
          <w:szCs w:val="60"/>
        </w:rPr>
        <w:t>Data Collector Confidentiality Agreement Form</w:t>
      </w:r>
    </w:p>
    <w:p w14:paraId="4B40BAEC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Garamond-Bold" w:hAnsi="Garamond-Bold" w:cs="Garamond-Bold"/>
          <w:b/>
          <w:bCs/>
          <w:sz w:val="32"/>
          <w:szCs w:val="32"/>
        </w:rPr>
      </w:pPr>
      <w:r>
        <w:rPr>
          <w:rFonts w:ascii="Garamond-Bold" w:hAnsi="Garamond-Bold" w:cs="Garamond-Bold"/>
          <w:b/>
          <w:bCs/>
          <w:sz w:val="32"/>
          <w:szCs w:val="32"/>
        </w:rPr>
        <w:lastRenderedPageBreak/>
        <w:t>Data Collector Confidentiality Agreement</w:t>
      </w:r>
    </w:p>
    <w:p w14:paraId="0D4FD0FF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M RESEARCH SERVICES DATA COLLECTOR CODE OF CONDUCT</w:t>
      </w:r>
    </w:p>
    <w:p w14:paraId="4A117145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D</w:t>
      </w:r>
    </w:p>
    <w:p w14:paraId="1A334B78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URANCE OF CONFIDENTIALITY</w:t>
      </w:r>
    </w:p>
    <w:p w14:paraId="3CE3078C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6CA54E3D" w14:textId="4128573C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M Research Services</w:t>
      </w:r>
      <w:r w:rsidRPr="003E5CD9">
        <w:rPr>
          <w:rFonts w:ascii="Times New Roman" w:hAnsi="Times New Roman" w:cs="Times New Roman"/>
          <w:sz w:val="24"/>
          <w:szCs w:val="24"/>
        </w:rPr>
        <w:t xml:space="preserve"> is committed to the collection of high</w:t>
      </w:r>
      <w:r w:rsidR="00BD10E4"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quality independent and unbiased</w:t>
      </w:r>
      <w:r>
        <w:rPr>
          <w:rFonts w:ascii="Times New Roman" w:hAnsi="Times New Roman" w:cs="Times New Roman"/>
          <w:sz w:val="24"/>
          <w:szCs w:val="24"/>
        </w:rPr>
        <w:t xml:space="preserve"> data. This Code of Conduct and </w:t>
      </w:r>
      <w:r w:rsidRPr="003E5CD9">
        <w:rPr>
          <w:rFonts w:ascii="Times New Roman" w:hAnsi="Times New Roman" w:cs="Times New Roman"/>
          <w:sz w:val="24"/>
          <w:szCs w:val="24"/>
        </w:rPr>
        <w:t>Assurance of Confidentiality defines the principles that are at the foundation of our data</w:t>
      </w:r>
      <w:r>
        <w:rPr>
          <w:rFonts w:ascii="Times New Roman" w:hAnsi="Times New Roman" w:cs="Times New Roman"/>
          <w:sz w:val="24"/>
          <w:szCs w:val="24"/>
        </w:rPr>
        <w:t xml:space="preserve"> collection. By following these </w:t>
      </w:r>
      <w:r w:rsidRPr="003E5CD9">
        <w:rPr>
          <w:rFonts w:ascii="Times New Roman" w:hAnsi="Times New Roman" w:cs="Times New Roman"/>
          <w:sz w:val="24"/>
          <w:szCs w:val="24"/>
        </w:rPr>
        <w:t xml:space="preserve">principles, </w:t>
      </w:r>
      <w:r w:rsidR="009A2B72">
        <w:rPr>
          <w:rFonts w:ascii="Times New Roman" w:hAnsi="Times New Roman" w:cs="Times New Roman"/>
          <w:sz w:val="24"/>
          <w:szCs w:val="24"/>
        </w:rPr>
        <w:t>2M Research Services</w:t>
      </w:r>
      <w:r w:rsidR="009A2B72" w:rsidRPr="003E5CD9">
        <w:rPr>
          <w:rFonts w:ascii="Times New Roman" w:hAnsi="Times New Roman" w:cs="Times New Roman"/>
          <w:sz w:val="24"/>
          <w:szCs w:val="24"/>
        </w:rPr>
        <w:t xml:space="preserve"> </w:t>
      </w:r>
      <w:r w:rsidRPr="003E5CD9">
        <w:rPr>
          <w:rFonts w:ascii="Times New Roman" w:hAnsi="Times New Roman" w:cs="Times New Roman"/>
          <w:sz w:val="24"/>
          <w:szCs w:val="24"/>
        </w:rPr>
        <w:t>assure</w:t>
      </w:r>
      <w:r w:rsidR="009A2B72">
        <w:rPr>
          <w:rFonts w:ascii="Times New Roman" w:hAnsi="Times New Roman" w:cs="Times New Roman"/>
          <w:sz w:val="24"/>
          <w:szCs w:val="24"/>
        </w:rPr>
        <w:t>s</w:t>
      </w:r>
      <w:r w:rsidRPr="003E5CD9">
        <w:rPr>
          <w:rFonts w:ascii="Times New Roman" w:hAnsi="Times New Roman" w:cs="Times New Roman"/>
          <w:sz w:val="24"/>
          <w:szCs w:val="24"/>
        </w:rPr>
        <w:t xml:space="preserve"> clients, researchers, educators, business leaders, and policy maker</w:t>
      </w:r>
      <w:r>
        <w:rPr>
          <w:rFonts w:ascii="Times New Roman" w:hAnsi="Times New Roman" w:cs="Times New Roman"/>
          <w:sz w:val="24"/>
          <w:szCs w:val="24"/>
        </w:rPr>
        <w:t xml:space="preserve">s that they can have confidence </w:t>
      </w:r>
      <w:r w:rsidRPr="003E5CD9">
        <w:rPr>
          <w:rFonts w:ascii="Times New Roman" w:hAnsi="Times New Roman" w:cs="Times New Roman"/>
          <w:sz w:val="24"/>
          <w:szCs w:val="24"/>
        </w:rPr>
        <w:t xml:space="preserve">in the data </w:t>
      </w:r>
      <w:r w:rsidR="009A2B72">
        <w:rPr>
          <w:rFonts w:ascii="Times New Roman" w:hAnsi="Times New Roman" w:cs="Times New Roman"/>
          <w:sz w:val="24"/>
          <w:szCs w:val="24"/>
        </w:rPr>
        <w:t xml:space="preserve">that have been </w:t>
      </w:r>
      <w:r w:rsidRPr="003E5CD9">
        <w:rPr>
          <w:rFonts w:ascii="Times New Roman" w:hAnsi="Times New Roman" w:cs="Times New Roman"/>
          <w:sz w:val="24"/>
          <w:szCs w:val="24"/>
        </w:rPr>
        <w:t>collect</w:t>
      </w:r>
      <w:r w:rsidR="009A2B72">
        <w:rPr>
          <w:rFonts w:ascii="Times New Roman" w:hAnsi="Times New Roman" w:cs="Times New Roman"/>
          <w:sz w:val="24"/>
          <w:szCs w:val="24"/>
        </w:rPr>
        <w:t>ed</w:t>
      </w:r>
      <w:r w:rsidRPr="003E5CD9">
        <w:rPr>
          <w:rFonts w:ascii="Times New Roman" w:hAnsi="Times New Roman" w:cs="Times New Roman"/>
          <w:sz w:val="24"/>
          <w:szCs w:val="24"/>
        </w:rPr>
        <w:t>.</w:t>
      </w:r>
    </w:p>
    <w:p w14:paraId="1CB765D6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CA76F8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The basic principles guiding data collection are:</w:t>
      </w:r>
    </w:p>
    <w:p w14:paraId="6C42D2B8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9AD9BF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. Ethics</w:t>
      </w:r>
    </w:p>
    <w:p w14:paraId="01A06CCD" w14:textId="62E7069F" w:rsidR="003E5CD9" w:rsidRPr="003E5CD9" w:rsidRDefault="004C5CE3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r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espondents, who </w:t>
      </w:r>
      <w:r>
        <w:rPr>
          <w:rFonts w:ascii="Times New Roman" w:hAnsi="Times New Roman" w:cs="Times New Roman"/>
          <w:sz w:val="24"/>
          <w:szCs w:val="24"/>
        </w:rPr>
        <w:t>may be either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 individuals or institutions that participate in our studies, are to be provided with the information about the basic elements of a study as set forth in survey materials.</w:t>
      </w:r>
    </w:p>
    <w:p w14:paraId="027AA3FB" w14:textId="77777777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Respondents are to be treated with respect and their concerns are to be addressed promptly, openly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courteously.</w:t>
      </w:r>
    </w:p>
    <w:p w14:paraId="35F18DCE" w14:textId="71DDF131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maintain high standards of personal conduct and perform their job in a manner which will not harm, humiliate, or mislead respondents.</w:t>
      </w:r>
    </w:p>
    <w:p w14:paraId="0ED9F0F7" w14:textId="1BDF1EA2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9A2B72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have an obligation to submit time information that accurately reflects the work performed.</w:t>
      </w:r>
    </w:p>
    <w:p w14:paraId="59FDE5C8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Times New Roman" w:hAnsi="Times New Roman" w:cs="Times New Roman"/>
          <w:sz w:val="24"/>
          <w:szCs w:val="24"/>
        </w:rPr>
      </w:pPr>
    </w:p>
    <w:p w14:paraId="7C651061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I. Work Style</w:t>
      </w:r>
    </w:p>
    <w:p w14:paraId="4C325A90" w14:textId="43A769DF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follow the study protocol and procedures as specified in the study manual, at training, and in post</w:t>
      </w:r>
      <w:r w:rsidR="00BD10E4"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training memos.</w:t>
      </w:r>
    </w:p>
    <w:p w14:paraId="42C933EF" w14:textId="76261813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perform work that conforms to the quality requirements for the study.</w:t>
      </w:r>
    </w:p>
    <w:p w14:paraId="3BDA27B3" w14:textId="15D1C8BF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are to perform their work as effectively as possible and in such a way </w:t>
      </w:r>
      <w:r w:rsidR="00B827E0">
        <w:rPr>
          <w:rFonts w:ascii="Times New Roman" w:hAnsi="Times New Roman" w:cs="Times New Roman"/>
          <w:sz w:val="24"/>
          <w:szCs w:val="24"/>
        </w:rPr>
        <w:t>that meets</w:t>
      </w:r>
      <w:r w:rsidRPr="003E5CD9">
        <w:rPr>
          <w:rFonts w:ascii="Times New Roman" w:hAnsi="Times New Roman" w:cs="Times New Roman"/>
          <w:sz w:val="24"/>
          <w:szCs w:val="24"/>
        </w:rPr>
        <w:t xml:space="preserve"> the goals set for the study.</w:t>
      </w:r>
    </w:p>
    <w:p w14:paraId="3B31C9A1" w14:textId="2C0F146A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accept responsibility for the quality of the data they collect and the work they complete.</w:t>
      </w:r>
    </w:p>
    <w:p w14:paraId="001109E5" w14:textId="3F51E117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emonstrate commitment, initiative, consistency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rganization in their approach to </w:t>
      </w:r>
      <w:r w:rsidR="00BD10E4">
        <w:rPr>
          <w:rFonts w:ascii="Times New Roman" w:hAnsi="Times New Roman" w:cs="Times New Roman"/>
          <w:sz w:val="24"/>
          <w:szCs w:val="24"/>
        </w:rPr>
        <w:t xml:space="preserve">the </w:t>
      </w:r>
      <w:r w:rsidRPr="003E5CD9">
        <w:rPr>
          <w:rFonts w:ascii="Times New Roman" w:hAnsi="Times New Roman" w:cs="Times New Roman"/>
          <w:sz w:val="24"/>
          <w:szCs w:val="24"/>
        </w:rPr>
        <w:t>work.</w:t>
      </w:r>
    </w:p>
    <w:p w14:paraId="28B558F4" w14:textId="5C7ABA1C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isplay a professional attitude during the conduct of their work.</w:t>
      </w:r>
    </w:p>
    <w:p w14:paraId="50225C69" w14:textId="6B429F0F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communicate professionally and effectively with clients, respondents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ther employees.</w:t>
      </w:r>
    </w:p>
    <w:p w14:paraId="51401278" w14:textId="77777777" w:rsidR="009A2B72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Data Collectors are to work effectively with the project team.</w:t>
      </w:r>
    </w:p>
    <w:p w14:paraId="32AB6219" w14:textId="08955806" w:rsidR="00BD10E4" w:rsidRDefault="009A2B72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t any time Data Collectors have questions or concerns, they should immediately contact </w:t>
      </w:r>
      <w:r w:rsidR="00BD10E4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supervisor.</w:t>
      </w:r>
      <w:r w:rsidR="003E5CD9" w:rsidRPr="003E5CD9">
        <w:rPr>
          <w:rFonts w:ascii="Times New Roman" w:hAnsi="Times New Roman" w:cs="Times New Roman"/>
          <w:sz w:val="24"/>
          <w:szCs w:val="24"/>
        </w:rPr>
        <w:br/>
      </w:r>
    </w:p>
    <w:p w14:paraId="50F1449A" w14:textId="77777777" w:rsidR="00BD10E4" w:rsidRDefault="00BD10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E1427AF" w14:textId="7318E3C9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lastRenderedPageBreak/>
        <w:t>III. Confidentiality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36431222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A. Policy on Confidentiality of Survey Data</w:t>
      </w:r>
    </w:p>
    <w:p w14:paraId="243C5AB8" w14:textId="450D6BB3" w:rsidR="003E5CD9" w:rsidRDefault="00176B2B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M Research Services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 is firmly committed to the principle that the privacy </w:t>
      </w:r>
      <w:r w:rsidR="003E5CD9">
        <w:rPr>
          <w:rFonts w:ascii="Times New Roman" w:hAnsi="Times New Roman" w:cs="Times New Roman"/>
          <w:sz w:val="24"/>
          <w:szCs w:val="24"/>
        </w:rPr>
        <w:t xml:space="preserve">of respondents and the </w:t>
      </w:r>
      <w:r w:rsidR="003E5CD9" w:rsidRPr="003E5CD9">
        <w:rPr>
          <w:rFonts w:ascii="Times New Roman" w:hAnsi="Times New Roman" w:cs="Times New Roman"/>
          <w:sz w:val="24"/>
          <w:szCs w:val="24"/>
        </w:rPr>
        <w:t>confidentiality of</w:t>
      </w:r>
      <w:r w:rsidR="003E5CD9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individual data obtained through </w:t>
      </w:r>
      <w:r w:rsidR="004C5CE3">
        <w:rPr>
          <w:rFonts w:ascii="Times New Roman" w:hAnsi="Times New Roman" w:cs="Times New Roman"/>
          <w:sz w:val="24"/>
          <w:szCs w:val="24"/>
        </w:rPr>
        <w:t xml:space="preserve">the completion of </w:t>
      </w:r>
      <w:r>
        <w:rPr>
          <w:rFonts w:ascii="Times New Roman" w:hAnsi="Times New Roman" w:cs="Times New Roman"/>
          <w:sz w:val="24"/>
          <w:szCs w:val="24"/>
        </w:rPr>
        <w:t>2M Research Services</w:t>
      </w:r>
      <w:r w:rsidRPr="003E5CD9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>surveys must be protected. This principle holds whether or not</w:t>
      </w:r>
      <w:r w:rsidR="004C5CE3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any specific guarantee of confidentiality was given at </w:t>
      </w:r>
      <w:r w:rsidR="00BD10E4">
        <w:rPr>
          <w:rFonts w:ascii="Times New Roman" w:hAnsi="Times New Roman" w:cs="Times New Roman"/>
          <w:sz w:val="24"/>
          <w:szCs w:val="24"/>
        </w:rPr>
        <w:t xml:space="preserve">the </w:t>
      </w:r>
      <w:r w:rsidR="003E5CD9" w:rsidRPr="003E5CD9">
        <w:rPr>
          <w:rFonts w:ascii="Times New Roman" w:hAnsi="Times New Roman" w:cs="Times New Roman"/>
          <w:sz w:val="24"/>
          <w:szCs w:val="24"/>
        </w:rPr>
        <w:t>time of dat</w:t>
      </w:r>
      <w:r w:rsidR="003E5CD9">
        <w:rPr>
          <w:rFonts w:ascii="Times New Roman" w:hAnsi="Times New Roman" w:cs="Times New Roman"/>
          <w:sz w:val="24"/>
          <w:szCs w:val="24"/>
        </w:rPr>
        <w:t xml:space="preserve">a collection, </w:t>
      </w:r>
      <w:r w:rsidR="004C5CE3">
        <w:rPr>
          <w:rFonts w:ascii="Times New Roman" w:hAnsi="Times New Roman" w:cs="Times New Roman"/>
          <w:sz w:val="24"/>
          <w:szCs w:val="24"/>
        </w:rPr>
        <w:t xml:space="preserve">and </w:t>
      </w:r>
      <w:r w:rsidR="003E5CD9">
        <w:rPr>
          <w:rFonts w:ascii="Times New Roman" w:hAnsi="Times New Roman" w:cs="Times New Roman"/>
          <w:sz w:val="24"/>
          <w:szCs w:val="24"/>
        </w:rPr>
        <w:t xml:space="preserve">whether or not there are </w:t>
      </w:r>
      <w:r w:rsidR="003E5CD9" w:rsidRPr="003E5CD9">
        <w:rPr>
          <w:rFonts w:ascii="Times New Roman" w:hAnsi="Times New Roman" w:cs="Times New Roman"/>
          <w:sz w:val="24"/>
          <w:szCs w:val="24"/>
        </w:rPr>
        <w:t>specific contractual obligations to the client. When guarantees have been g</w:t>
      </w:r>
      <w:r w:rsidR="003E5CD9">
        <w:rPr>
          <w:rFonts w:ascii="Times New Roman" w:hAnsi="Times New Roman" w:cs="Times New Roman"/>
          <w:sz w:val="24"/>
          <w:szCs w:val="24"/>
        </w:rPr>
        <w:t xml:space="preserve">iven or contractual obligations </w:t>
      </w:r>
      <w:r w:rsidR="003E5CD9" w:rsidRPr="003E5CD9">
        <w:rPr>
          <w:rFonts w:ascii="Times New Roman" w:hAnsi="Times New Roman" w:cs="Times New Roman"/>
          <w:sz w:val="24"/>
          <w:szCs w:val="24"/>
        </w:rPr>
        <w:t>regarding confidentiality have been entered into, they may impose additiona</w:t>
      </w:r>
      <w:r w:rsidR="003E5CD9">
        <w:rPr>
          <w:rFonts w:ascii="Times New Roman" w:hAnsi="Times New Roman" w:cs="Times New Roman"/>
          <w:sz w:val="24"/>
          <w:szCs w:val="24"/>
        </w:rPr>
        <w:t xml:space="preserve">l requirements, which are to be </w:t>
      </w:r>
      <w:r w:rsidR="003E5CD9" w:rsidRPr="003E5CD9">
        <w:rPr>
          <w:rFonts w:ascii="Times New Roman" w:hAnsi="Times New Roman" w:cs="Times New Roman"/>
          <w:sz w:val="24"/>
          <w:szCs w:val="24"/>
        </w:rPr>
        <w:t>adhered to strictly.</w:t>
      </w:r>
    </w:p>
    <w:p w14:paraId="3A711BD6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45B62A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B. Protecting the Privacy and Rights of Survey Participants</w:t>
      </w:r>
    </w:p>
    <w:p w14:paraId="2D6A1F6F" w14:textId="22FA845D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Successful survey research depends upon the cooperation of respondents.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llectors are expected to </w:t>
      </w:r>
      <w:r w:rsidRPr="003E5CD9">
        <w:rPr>
          <w:rFonts w:ascii="Times New Roman" w:hAnsi="Times New Roman" w:cs="Times New Roman"/>
          <w:sz w:val="24"/>
          <w:szCs w:val="24"/>
        </w:rPr>
        <w:t xml:space="preserve">gain cooperation using the methods described at training sessions or by their </w:t>
      </w:r>
      <w:r>
        <w:rPr>
          <w:rFonts w:ascii="Times New Roman" w:hAnsi="Times New Roman" w:cs="Times New Roman"/>
          <w:sz w:val="24"/>
          <w:szCs w:val="24"/>
        </w:rPr>
        <w:t xml:space="preserve">supervisor. 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llectors are </w:t>
      </w:r>
      <w:r w:rsidRPr="003E5CD9">
        <w:rPr>
          <w:rFonts w:ascii="Times New Roman" w:hAnsi="Times New Roman" w:cs="Times New Roman"/>
          <w:sz w:val="24"/>
          <w:szCs w:val="24"/>
        </w:rPr>
        <w:t>also</w:t>
      </w:r>
      <w:r w:rsidR="00302E8B">
        <w:rPr>
          <w:rFonts w:ascii="Times New Roman" w:hAnsi="Times New Roman" w:cs="Times New Roman"/>
          <w:sz w:val="24"/>
          <w:szCs w:val="24"/>
        </w:rPr>
        <w:t xml:space="preserve"> expected</w:t>
      </w:r>
      <w:r w:rsidRPr="003E5CD9">
        <w:rPr>
          <w:rFonts w:ascii="Times New Roman" w:hAnsi="Times New Roman" w:cs="Times New Roman"/>
          <w:sz w:val="24"/>
          <w:szCs w:val="24"/>
        </w:rPr>
        <w:t xml:space="preserve"> to respect the privacy of respondents</w:t>
      </w:r>
      <w:r w:rsidR="009A2B72">
        <w:rPr>
          <w:rFonts w:ascii="Times New Roman" w:hAnsi="Times New Roman" w:cs="Times New Roman"/>
          <w:sz w:val="24"/>
          <w:szCs w:val="24"/>
        </w:rPr>
        <w:t xml:space="preserve"> and </w:t>
      </w:r>
      <w:r w:rsidRPr="003E5CD9">
        <w:rPr>
          <w:rFonts w:ascii="Times New Roman" w:hAnsi="Times New Roman" w:cs="Times New Roman"/>
          <w:sz w:val="24"/>
          <w:szCs w:val="24"/>
        </w:rPr>
        <w:t>must not engage in any sell</w:t>
      </w:r>
      <w:r>
        <w:rPr>
          <w:rFonts w:ascii="Times New Roman" w:hAnsi="Times New Roman" w:cs="Times New Roman"/>
          <w:sz w:val="24"/>
          <w:szCs w:val="24"/>
        </w:rPr>
        <w:t xml:space="preserve">ing or promotion of products or </w:t>
      </w:r>
      <w:r w:rsidRPr="003E5CD9">
        <w:rPr>
          <w:rFonts w:ascii="Times New Roman" w:hAnsi="Times New Roman" w:cs="Times New Roman"/>
          <w:sz w:val="24"/>
          <w:szCs w:val="24"/>
        </w:rPr>
        <w:t>services or in any other activity unrelated to the survey.</w:t>
      </w:r>
    </w:p>
    <w:p w14:paraId="5B44A550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86CC8B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C. Procedures for Maintaining Confidentiality</w:t>
      </w:r>
    </w:p>
    <w:p w14:paraId="1561F293" w14:textId="71BEA2A4" w:rsidR="003E5CD9" w:rsidRPr="003E5CD9" w:rsidRDefault="003E5CD9" w:rsidP="003E5CD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All </w:t>
      </w:r>
      <w:r w:rsidR="00176B2B">
        <w:rPr>
          <w:rFonts w:ascii="Times New Roman" w:hAnsi="Times New Roman" w:cs="Times New Roman"/>
          <w:sz w:val="24"/>
          <w:szCs w:val="24"/>
        </w:rPr>
        <w:t>2M Research Services</w:t>
      </w:r>
      <w:r w:rsidRPr="003E5CD9">
        <w:rPr>
          <w:rFonts w:ascii="Times New Roman" w:hAnsi="Times New Roman" w:cs="Times New Roman"/>
          <w:sz w:val="24"/>
          <w:szCs w:val="24"/>
        </w:rPr>
        <w:t xml:space="preserve"> employees and 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shall sign this </w:t>
      </w:r>
      <w:r w:rsidR="00BD10E4">
        <w:rPr>
          <w:rFonts w:ascii="Times New Roman" w:hAnsi="Times New Roman" w:cs="Times New Roman"/>
          <w:sz w:val="24"/>
          <w:szCs w:val="24"/>
        </w:rPr>
        <w:t>Confidentiality A</w:t>
      </w:r>
      <w:r w:rsidRPr="003E5CD9">
        <w:rPr>
          <w:rFonts w:ascii="Times New Roman" w:hAnsi="Times New Roman" w:cs="Times New Roman"/>
          <w:sz w:val="24"/>
          <w:szCs w:val="24"/>
        </w:rPr>
        <w:t>greement. This agreement may be superseded by another agreement for a particular project.</w:t>
      </w:r>
    </w:p>
    <w:p w14:paraId="69A3B177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7DC07AF" w14:textId="7137270F" w:rsidR="003E5CD9" w:rsidRPr="003E5CD9" w:rsidRDefault="003E5CD9" w:rsidP="003E5CD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shall keep completely confidential the names and addresses of respondents, all information or opinions collected in the course of the interviews, and any information learned incidentally about ind</w:t>
      </w:r>
      <w:r w:rsidR="00176B2B">
        <w:rPr>
          <w:rFonts w:ascii="Times New Roman" w:hAnsi="Times New Roman" w:cs="Times New Roman"/>
          <w:sz w:val="24"/>
          <w:szCs w:val="24"/>
        </w:rPr>
        <w:t xml:space="preserve">ividual respondents, responding </w:t>
      </w:r>
      <w:r w:rsidRPr="003E5CD9">
        <w:rPr>
          <w:rFonts w:ascii="Times New Roman" w:hAnsi="Times New Roman" w:cs="Times New Roman"/>
          <w:sz w:val="24"/>
          <w:szCs w:val="24"/>
        </w:rPr>
        <w:t>organizations, or the places and organization where respondents work and live. Data Collectors shall exercise care to prevent access by others to survey data in their possession.</w:t>
      </w:r>
    </w:p>
    <w:p w14:paraId="5F1F9C2A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AB6DE0F" w14:textId="77777777" w:rsidR="003E5CD9" w:rsidRDefault="003E5CD9" w:rsidP="003E5CD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Unless specifically instructed otherwise for a particular project, an employee or Data Collector, upon encountering a respondent or information pertaining to a respondent that s/he knows personally, shall immediately terminate the activity and contact his/her supervisor for instructions.</w:t>
      </w:r>
    </w:p>
    <w:p w14:paraId="3471C762" w14:textId="77777777" w:rsidR="003E5CD9" w:rsidRPr="003E5CD9" w:rsidRDefault="003E5CD9" w:rsidP="003E5C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FABD97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480C2B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079DF2" w14:textId="77777777" w:rsidR="003E5CD9" w:rsidRDefault="003E5CD9">
      <w:pPr>
        <w:rPr>
          <w:rFonts w:ascii="Times New Roman" w:hAnsi="Times New Roman" w:cs="Times New Roman"/>
          <w:sz w:val="24"/>
          <w:szCs w:val="24"/>
        </w:rPr>
        <w:sectPr w:rsidR="003E5CD9" w:rsidSect="00FC3D8D">
          <w:pgSz w:w="12240" w:h="15840"/>
          <w:pgMar w:top="1440" w:right="1440" w:bottom="1440" w:left="1440" w:header="720" w:footer="720" w:gutter="0"/>
          <w:pgNumType w:start="1"/>
          <w:cols w:space="720"/>
          <w:noEndnote/>
        </w:sectPr>
      </w:pPr>
    </w:p>
    <w:p w14:paraId="7F431BF6" w14:textId="77777777" w:rsidR="003E5CD9" w:rsidRPr="00176B2B" w:rsidRDefault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Print Name</w:t>
      </w:r>
    </w:p>
    <w:p w14:paraId="4C949E68" w14:textId="77777777" w:rsidR="003E5CD9" w:rsidRPr="00176B2B" w:rsidRDefault="003E5CD9" w:rsidP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Signature</w:t>
      </w:r>
    </w:p>
    <w:p w14:paraId="7C8DE74D" w14:textId="77777777" w:rsidR="00176B2B" w:rsidRPr="00176B2B" w:rsidRDefault="003E5CD9" w:rsidP="003E5CD9">
      <w:pPr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Date</w:t>
      </w:r>
    </w:p>
    <w:p w14:paraId="6AEF67E9" w14:textId="77777777" w:rsidR="003E5CD9" w:rsidRPr="00176B2B" w:rsidRDefault="003E5CD9" w:rsidP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2M Research Services Representative Printed Name</w:t>
      </w:r>
    </w:p>
    <w:p w14:paraId="7D72480E" w14:textId="77777777" w:rsidR="003E5CD9" w:rsidRDefault="003E5CD9" w:rsidP="003E5CD9"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2M Research Services Representative Signature</w:t>
      </w:r>
    </w:p>
    <w:p w14:paraId="4548ED51" w14:textId="39725AF9" w:rsidR="003E5CD9" w:rsidRDefault="003E5CD9">
      <w:pPr>
        <w:rPr>
          <w:rFonts w:ascii="Times New Roman" w:hAnsi="Times New Roman" w:cs="Times New Roman"/>
          <w:sz w:val="24"/>
          <w:szCs w:val="24"/>
        </w:rPr>
        <w:sectPr w:rsidR="003E5CD9" w:rsidSect="003E5CD9">
          <w:type w:val="continuous"/>
          <w:pgSz w:w="12240" w:h="15840"/>
          <w:pgMar w:top="1440" w:right="1440" w:bottom="1440" w:left="1440" w:header="720" w:footer="720" w:gutter="0"/>
          <w:cols w:num="2" w:space="720"/>
          <w:noEndnote/>
        </w:sectPr>
      </w:pPr>
      <w:r>
        <w:rPr>
          <w:rFonts w:ascii="Times New Roman" w:hAnsi="Times New Roman" w:cs="Times New Roman"/>
          <w:sz w:val="24"/>
          <w:szCs w:val="24"/>
        </w:rPr>
        <w:t>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Date</w:t>
      </w:r>
    </w:p>
    <w:p w14:paraId="19C5154B" w14:textId="77777777" w:rsidR="00D742A7" w:rsidRPr="003E5CD9" w:rsidRDefault="00D742A7">
      <w:pPr>
        <w:rPr>
          <w:rFonts w:ascii="Times New Roman" w:hAnsi="Times New Roman" w:cs="Times New Roman"/>
          <w:sz w:val="24"/>
          <w:szCs w:val="24"/>
        </w:rPr>
      </w:pPr>
    </w:p>
    <w:sectPr w:rsidR="00D742A7" w:rsidRPr="003E5CD9" w:rsidSect="003E5CD9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5CEAFC" w14:textId="77777777" w:rsidR="009F4125" w:rsidRDefault="009F4125" w:rsidP="00FC3D8D">
      <w:pPr>
        <w:spacing w:after="0" w:line="240" w:lineRule="auto"/>
      </w:pPr>
      <w:r>
        <w:separator/>
      </w:r>
    </w:p>
  </w:endnote>
  <w:endnote w:type="continuationSeparator" w:id="0">
    <w:p w14:paraId="47EECC52" w14:textId="77777777" w:rsidR="009F4125" w:rsidRDefault="009F4125" w:rsidP="00FC3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-Bol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F21BBA" w14:textId="77777777" w:rsidR="00EF4D62" w:rsidRDefault="00EF4D6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7313160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D9F988A" w14:textId="7F97636A" w:rsidR="00FC3D8D" w:rsidRPr="00193079" w:rsidRDefault="00FC3D8D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19307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9307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9307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17C1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19307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CB671D3" w14:textId="77777777" w:rsidR="00FC3D8D" w:rsidRDefault="00FC3D8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E6EE21" w14:textId="77777777" w:rsidR="00EF4D62" w:rsidRDefault="00EF4D6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4656E6" w14:textId="77777777" w:rsidR="009F4125" w:rsidRDefault="009F4125" w:rsidP="00FC3D8D">
      <w:pPr>
        <w:spacing w:after="0" w:line="240" w:lineRule="auto"/>
      </w:pPr>
      <w:r>
        <w:separator/>
      </w:r>
    </w:p>
  </w:footnote>
  <w:footnote w:type="continuationSeparator" w:id="0">
    <w:p w14:paraId="4728D7E7" w14:textId="77777777" w:rsidR="009F4125" w:rsidRDefault="009F4125" w:rsidP="00FC3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5D16BD" w14:textId="77777777" w:rsidR="00EF4D62" w:rsidRDefault="00EF4D6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CB07D0" w14:textId="5A3FC981" w:rsidR="00EF4D62" w:rsidRDefault="00FC3D8D" w:rsidP="00EF4D62">
    <w:pPr>
      <w:pStyle w:val="Header1"/>
      <w:tabs>
        <w:tab w:val="clear" w:pos="4680"/>
        <w:tab w:val="center" w:pos="8100"/>
      </w:tabs>
      <w:ind w:left="6120" w:hanging="6480"/>
      <w:rPr>
        <w:rFonts w:ascii="Times New Roman" w:hAnsi="Times New Roman" w:cs="Times New Roman"/>
        <w:sz w:val="24"/>
        <w:szCs w:val="24"/>
      </w:rPr>
    </w:pPr>
    <w:r w:rsidRPr="00EF4D62">
      <w:rPr>
        <w:rFonts w:ascii="Times New Roman" w:hAnsi="Times New Roman" w:cs="Times New Roman"/>
        <w:sz w:val="24"/>
        <w:szCs w:val="24"/>
      </w:rPr>
      <w:t>Appendix A2. Data Collector Confidentiality Agreement Form</w:t>
    </w:r>
    <w:r w:rsidR="00EF4D62" w:rsidRPr="00EF4D62">
      <w:rPr>
        <w:rFonts w:ascii="Times New Roman" w:hAnsi="Times New Roman" w:cs="Times New Roman"/>
        <w:sz w:val="24"/>
        <w:szCs w:val="24"/>
      </w:rPr>
      <w:t xml:space="preserve"> </w:t>
    </w:r>
    <w:r w:rsidR="00EF4D62" w:rsidRPr="00EF4D62">
      <w:rPr>
        <w:rFonts w:ascii="Times New Roman" w:hAnsi="Times New Roman" w:cs="Times New Roman"/>
        <w:sz w:val="24"/>
        <w:szCs w:val="24"/>
      </w:rPr>
      <w:tab/>
      <w:t>OMB Number: XXXX-XXXX</w:t>
    </w:r>
    <w:r w:rsidR="00EF4D62" w:rsidRPr="00EF4D62">
      <w:rPr>
        <w:rFonts w:ascii="Times New Roman" w:hAnsi="Times New Roman" w:cs="Times New Roman"/>
        <w:sz w:val="24"/>
        <w:szCs w:val="24"/>
      </w:rPr>
      <w:tab/>
      <w:t xml:space="preserve"> </w:t>
    </w:r>
  </w:p>
  <w:p w14:paraId="357266FE" w14:textId="1519708F" w:rsidR="00FC3D8D" w:rsidRPr="00EF4D62" w:rsidRDefault="00EF4D62" w:rsidP="00EF4D62">
    <w:pPr>
      <w:pStyle w:val="Header1"/>
      <w:tabs>
        <w:tab w:val="clear" w:pos="4680"/>
        <w:tab w:val="center" w:pos="8100"/>
      </w:tabs>
      <w:ind w:left="6120" w:hanging="6210"/>
      <w:rPr>
        <w:rFonts w:ascii="Times New Roman" w:hAnsi="Times New Roman" w:cs="Times New Roman"/>
        <w:color w:val="D0CECE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 w:rsidRPr="00EF4D62">
      <w:rPr>
        <w:rFonts w:ascii="Times New Roman" w:hAnsi="Times New Roman" w:cs="Times New Roman"/>
        <w:sz w:val="24"/>
        <w:szCs w:val="24"/>
      </w:rPr>
      <w:t>Expiration Date: XX/XX/XXXX</w:t>
    </w:r>
    <w:r w:rsidR="00FC3D8D" w:rsidRPr="00EF4D62">
      <w:rPr>
        <w:rFonts w:ascii="Times New Roman" w:hAnsi="Times New Roman" w:cs="Times New Roman"/>
        <w:sz w:val="24"/>
        <w:szCs w:val="24"/>
      </w:rPr>
      <w:tab/>
    </w:r>
  </w:p>
  <w:p w14:paraId="28C5B9F3" w14:textId="102D3091" w:rsidR="00FC3D8D" w:rsidRDefault="00FC3D8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E31E2B" w14:textId="77777777" w:rsidR="00EF4D62" w:rsidRDefault="00EF4D6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111B9"/>
    <w:multiLevelType w:val="hybridMultilevel"/>
    <w:tmpl w:val="C5584716"/>
    <w:lvl w:ilvl="0" w:tplc="B2748856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88A7299"/>
    <w:multiLevelType w:val="hybridMultilevel"/>
    <w:tmpl w:val="74BE1D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26457D2"/>
    <w:multiLevelType w:val="hybridMultilevel"/>
    <w:tmpl w:val="B9D6E0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10904E9"/>
    <w:multiLevelType w:val="hybridMultilevel"/>
    <w:tmpl w:val="17E63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890174"/>
    <w:multiLevelType w:val="hybridMultilevel"/>
    <w:tmpl w:val="479EF018"/>
    <w:lvl w:ilvl="0" w:tplc="28547EA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ksLYwNjc2NDc0tTIyUdpeDU4uLM/DyQAsNaAI0Y1+gsAAAA"/>
  </w:docVars>
  <w:rsids>
    <w:rsidRoot w:val="003E5CD9"/>
    <w:rsid w:val="00030825"/>
    <w:rsid w:val="00084386"/>
    <w:rsid w:val="000D505A"/>
    <w:rsid w:val="000E05D1"/>
    <w:rsid w:val="000F3F4E"/>
    <w:rsid w:val="00150B96"/>
    <w:rsid w:val="00176B2B"/>
    <w:rsid w:val="0018006D"/>
    <w:rsid w:val="00193079"/>
    <w:rsid w:val="001D3D4B"/>
    <w:rsid w:val="001E6CF3"/>
    <w:rsid w:val="002039A9"/>
    <w:rsid w:val="00283273"/>
    <w:rsid w:val="00294B9E"/>
    <w:rsid w:val="002F42A9"/>
    <w:rsid w:val="002F6AA5"/>
    <w:rsid w:val="00302E8B"/>
    <w:rsid w:val="003443D1"/>
    <w:rsid w:val="003A29FF"/>
    <w:rsid w:val="003E5CD9"/>
    <w:rsid w:val="00465B81"/>
    <w:rsid w:val="004A0A48"/>
    <w:rsid w:val="004A4D28"/>
    <w:rsid w:val="004C3169"/>
    <w:rsid w:val="004C5CE3"/>
    <w:rsid w:val="004C5F5D"/>
    <w:rsid w:val="00504FEE"/>
    <w:rsid w:val="00517C1C"/>
    <w:rsid w:val="005730AA"/>
    <w:rsid w:val="006A00DD"/>
    <w:rsid w:val="006B4C80"/>
    <w:rsid w:val="006D77F0"/>
    <w:rsid w:val="007A6DD2"/>
    <w:rsid w:val="007E0F72"/>
    <w:rsid w:val="007E11E6"/>
    <w:rsid w:val="007E14CD"/>
    <w:rsid w:val="0088016D"/>
    <w:rsid w:val="008B3F08"/>
    <w:rsid w:val="008C54BA"/>
    <w:rsid w:val="009146BD"/>
    <w:rsid w:val="00921F7E"/>
    <w:rsid w:val="0097406C"/>
    <w:rsid w:val="0098020D"/>
    <w:rsid w:val="009A2B72"/>
    <w:rsid w:val="009C69FD"/>
    <w:rsid w:val="009F4125"/>
    <w:rsid w:val="00A20D68"/>
    <w:rsid w:val="00A3561B"/>
    <w:rsid w:val="00A503FF"/>
    <w:rsid w:val="00A6311F"/>
    <w:rsid w:val="00AC3A5A"/>
    <w:rsid w:val="00AF3C46"/>
    <w:rsid w:val="00B01B89"/>
    <w:rsid w:val="00B56FEA"/>
    <w:rsid w:val="00B827E0"/>
    <w:rsid w:val="00B8547D"/>
    <w:rsid w:val="00BD0308"/>
    <w:rsid w:val="00BD10E4"/>
    <w:rsid w:val="00BE2490"/>
    <w:rsid w:val="00BE6A9D"/>
    <w:rsid w:val="00C24D08"/>
    <w:rsid w:val="00C44CC8"/>
    <w:rsid w:val="00C829C4"/>
    <w:rsid w:val="00C941C8"/>
    <w:rsid w:val="00CA3B69"/>
    <w:rsid w:val="00CA71AC"/>
    <w:rsid w:val="00CC0B02"/>
    <w:rsid w:val="00CC1392"/>
    <w:rsid w:val="00CD48FF"/>
    <w:rsid w:val="00D31408"/>
    <w:rsid w:val="00D50B03"/>
    <w:rsid w:val="00D742A7"/>
    <w:rsid w:val="00D83375"/>
    <w:rsid w:val="00D92B24"/>
    <w:rsid w:val="00DE7A5B"/>
    <w:rsid w:val="00E41BF8"/>
    <w:rsid w:val="00E95276"/>
    <w:rsid w:val="00E95866"/>
    <w:rsid w:val="00EA2911"/>
    <w:rsid w:val="00EB61D1"/>
    <w:rsid w:val="00ED35C2"/>
    <w:rsid w:val="00EE34F5"/>
    <w:rsid w:val="00EF4D62"/>
    <w:rsid w:val="00F10F0A"/>
    <w:rsid w:val="00F522C7"/>
    <w:rsid w:val="00FC3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6FB2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DB81F67BC7AA41B41CDFEB73B24285" ma:contentTypeVersion="2" ma:contentTypeDescription="Create a new document." ma:contentTypeScope="" ma:versionID="bcdc9201d805842f911d393aa6154936">
  <xsd:schema xmlns:xsd="http://www.w3.org/2001/XMLSchema" xmlns:xs="http://www.w3.org/2001/XMLSchema" xmlns:p="http://schemas.microsoft.com/office/2006/metadata/properties" xmlns:ns2="22088e7c-88fa-40f6-88eb-a8b754a964ae" targetNamespace="http://schemas.microsoft.com/office/2006/metadata/properties" ma:root="true" ma:fieldsID="cf2d66511b5365057dfef0e1729cff75" ns2:_=""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  <UserInfo>
        <DisplayName>Molly Matthews-Ewald, PhD, MS</DisplayName>
        <AccountId>56</AccountId>
        <AccountType/>
      </UserInfo>
      <UserInfo>
        <DisplayName>Peyton McGee, MPA</DisplayName>
        <AccountId>9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81E98C-F379-4DC6-8610-886E33F211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5415C2-0BF0-440A-90AA-8D3D3A9F84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8486B3-6FEF-4E30-B59B-9F0794732447}">
  <ds:schemaRefs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terms/"/>
    <ds:schemaRef ds:uri="http://purl.org/dc/elements/1.1/"/>
    <ds:schemaRef ds:uri="http://schemas.openxmlformats.org/package/2006/metadata/core-properties"/>
    <ds:schemaRef ds:uri="22088e7c-88fa-40f6-88eb-a8b754a964ae"/>
  </ds:schemaRefs>
</ds:datastoreItem>
</file>

<file path=customXml/itemProps4.xml><?xml version="1.0" encoding="utf-8"?>
<ds:datastoreItem xmlns:ds="http://schemas.openxmlformats.org/officeDocument/2006/customXml" ds:itemID="{38A134E9-3E12-45AA-89B7-94B7BD07F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0</Words>
  <Characters>3934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White, Akua - FNS</cp:lastModifiedBy>
  <cp:revision>2</cp:revision>
  <dcterms:created xsi:type="dcterms:W3CDTF">2017-02-22T14:06:00Z</dcterms:created>
  <dcterms:modified xsi:type="dcterms:W3CDTF">2017-02-22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DB81F67BC7AA41B41CDFEB73B24285</vt:lpwstr>
  </property>
</Properties>
</file>